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ABF73F" w14:textId="77777777" w:rsidR="00E86876" w:rsidRDefault="00413BD5">
      <w:pPr>
        <w:pStyle w:val="Heading1"/>
        <w:rPr>
          <w:rFonts w:eastAsia="Times New Roman"/>
        </w:rPr>
      </w:pPr>
      <w:r>
        <w:rPr>
          <w:rFonts w:eastAsia="Times New Roman"/>
        </w:rPr>
        <w:t>Proof of completion</w:t>
      </w:r>
    </w:p>
    <w:p w14:paraId="3E391F5A" w14:textId="77777777" w:rsidR="00E86876" w:rsidRDefault="00413BD5">
      <w:pPr>
        <w:pStyle w:val="Heading1"/>
        <w:jc w:val="center"/>
      </w:pPr>
      <w:r>
        <w:rPr>
          <w:noProof/>
        </w:rPr>
        <w:drawing>
          <wp:inline distT="0" distB="8255" distL="0" distR="5715" wp14:anchorId="40C71358" wp14:editId="303DE3B2">
            <wp:extent cx="3118485" cy="25260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
                    <a:srcRect r="48293" b="57451"/>
                    <a:stretch>
                      <a:fillRect/>
                    </a:stretch>
                  </pic:blipFill>
                  <pic:spPr bwMode="auto">
                    <a:xfrm>
                      <a:off x="0" y="0"/>
                      <a:ext cx="3118485" cy="2526030"/>
                    </a:xfrm>
                    <a:prstGeom prst="rect">
                      <a:avLst/>
                    </a:prstGeom>
                  </pic:spPr>
                </pic:pic>
              </a:graphicData>
            </a:graphic>
          </wp:inline>
        </w:drawing>
      </w:r>
      <w:r>
        <w:rPr>
          <w:noProof/>
        </w:rPr>
        <w:drawing>
          <wp:inline distT="0" distB="0" distL="0" distR="0" wp14:anchorId="5154FD81" wp14:editId="448E0F89">
            <wp:extent cx="3202305" cy="25387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5"/>
                    <a:srcRect r="47499" b="57710"/>
                    <a:stretch>
                      <a:fillRect/>
                    </a:stretch>
                  </pic:blipFill>
                  <pic:spPr bwMode="auto">
                    <a:xfrm>
                      <a:off x="0" y="0"/>
                      <a:ext cx="3202305" cy="2538730"/>
                    </a:xfrm>
                    <a:prstGeom prst="rect">
                      <a:avLst/>
                    </a:prstGeom>
                  </pic:spPr>
                </pic:pic>
              </a:graphicData>
            </a:graphic>
          </wp:inline>
        </w:drawing>
      </w:r>
      <w:r>
        <w:rPr>
          <w:noProof/>
        </w:rPr>
        <w:drawing>
          <wp:inline distT="0" distB="0" distL="0" distR="0" wp14:anchorId="18F6D429" wp14:editId="5035F71E">
            <wp:extent cx="5943600" cy="24968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6"/>
                    <a:srcRect b="57328"/>
                    <a:stretch>
                      <a:fillRect/>
                    </a:stretch>
                  </pic:blipFill>
                  <pic:spPr bwMode="auto">
                    <a:xfrm>
                      <a:off x="0" y="0"/>
                      <a:ext cx="5943600" cy="2496820"/>
                    </a:xfrm>
                    <a:prstGeom prst="rect">
                      <a:avLst/>
                    </a:prstGeom>
                  </pic:spPr>
                </pic:pic>
              </a:graphicData>
            </a:graphic>
          </wp:inline>
        </w:drawing>
      </w:r>
    </w:p>
    <w:p w14:paraId="30749617" w14:textId="77777777" w:rsidR="00E86876" w:rsidRDefault="00413BD5">
      <w:pPr>
        <w:pStyle w:val="Heading1"/>
        <w:rPr>
          <w:rFonts w:eastAsia="Times New Roman"/>
        </w:rPr>
      </w:pPr>
      <w:r>
        <w:rPr>
          <w:rFonts w:eastAsia="Times New Roman"/>
        </w:rPr>
        <w:t>Influence of learning factor</w:t>
      </w:r>
    </w:p>
    <w:p w14:paraId="03AEB465" w14:textId="514F18E5" w:rsidR="00E86876" w:rsidRDefault="00413BD5">
      <w:r>
        <w:t xml:space="preserve">The learning factor of both </w:t>
      </w:r>
      <w:proofErr w:type="gramStart"/>
      <w:r>
        <w:t>file</w:t>
      </w:r>
      <w:proofErr w:type="gramEnd"/>
      <w:r>
        <w:t xml:space="preserve"> increases the learning rate of the net. When we </w:t>
      </w:r>
      <w:proofErr w:type="gramStart"/>
      <w:r>
        <w:t>uses</w:t>
      </w:r>
      <w:proofErr w:type="gramEnd"/>
      <w:r>
        <w:t xml:space="preserve"> variable learning rate, it improves the result of the net. However, the learning factor can be into harmonic </w:t>
      </w:r>
      <w:r>
        <w:t>oscillation where at that point, we need to change the value of the magic number in eta=eta*</w:t>
      </w:r>
      <w:r>
        <w:rPr>
          <w:u w:val="single"/>
        </w:rPr>
        <w:t>magic number</w:t>
      </w:r>
      <w:r>
        <w:t>. If we set the magic number too high, we can have instability oscillation where every time it just overshoot. A magic number around 1.01~1.05 is recomm</w:t>
      </w:r>
      <w:r>
        <w:t>ended and I do see improvement on learning rate for the preset net file. The learning factor caused the eta value to be in an sine-</w:t>
      </w:r>
      <w:proofErr w:type="spellStart"/>
      <w:r>
        <w:t>ish</w:t>
      </w:r>
      <w:proofErr w:type="spellEnd"/>
      <w:r>
        <w:t xml:space="preserve"> form where when it is small, it will increase to larger, and when it is too large, it will drastically decrease to smaller steps.</w:t>
      </w:r>
      <w:bookmarkStart w:id="0" w:name="_GoBack"/>
      <w:bookmarkEnd w:id="0"/>
    </w:p>
    <w:p w14:paraId="604B3778" w14:textId="77777777" w:rsidR="00E86876" w:rsidRDefault="00413BD5">
      <w:pPr>
        <w:pStyle w:val="Heading1"/>
      </w:pPr>
      <w:r>
        <w:t>Accuracy achieved in training (e.g., vs number of interneurons and number of iterations)</w:t>
      </w:r>
    </w:p>
    <w:p w14:paraId="409BD9F3" w14:textId="77777777" w:rsidR="00E86876" w:rsidRDefault="00413BD5">
      <w:r>
        <w:t>With the increase of interneurons, the net tends to converge faster. I found that if I change</w:t>
      </w:r>
      <w:r>
        <w:t xml:space="preserve"> the net by the degree of 10, neuron at 500, I can save half of the iteration and be able to get the pretty smooth net around 500 iterations. At about 1000 neurons, I found that the network is no longer smooth but rather edgy and sharp. It </w:t>
      </w:r>
      <w:proofErr w:type="gramStart"/>
      <w:r>
        <w:t>do</w:t>
      </w:r>
      <w:proofErr w:type="gramEnd"/>
      <w:r>
        <w:t xml:space="preserve"> fit every poi</w:t>
      </w:r>
      <w:r>
        <w:t>nt but I think we might have over trained the net. However, if we have too much neurons, we run into issue of the network will not converge.</w:t>
      </w:r>
    </w:p>
    <w:p w14:paraId="36051393" w14:textId="77777777" w:rsidR="00E86876" w:rsidRDefault="00413BD5">
      <w:pPr>
        <w:pStyle w:val="Heading1"/>
      </w:pPr>
      <w:r>
        <w:lastRenderedPageBreak/>
        <w:t>Differences between 1 vs. 3 hidden layers</w:t>
      </w:r>
    </w:p>
    <w:p w14:paraId="7BCCAF23" w14:textId="77777777" w:rsidR="00E86876" w:rsidRDefault="00413BD5">
      <w:r>
        <w:t xml:space="preserve">The biggest difference of 1 vs 3 hidden layers is speed of training. For </w:t>
      </w:r>
      <w:r>
        <w:t xml:space="preserve">three hidden layer net, the convergence speed is to the degree of 100 times faster. What’s more, the net result is more “fitted” to the data sets and more data are fitted to the net. For </w:t>
      </w:r>
      <w:proofErr w:type="gramStart"/>
      <w:r>
        <w:t>1 layer</w:t>
      </w:r>
      <w:proofErr w:type="gramEnd"/>
      <w:r>
        <w:t xml:space="preserve"> network, it took about 5 hours of running to finally agree wi</w:t>
      </w:r>
      <w:r>
        <w:t xml:space="preserve">th the datasets. With 3 hidden </w:t>
      </w:r>
      <w:proofErr w:type="gramStart"/>
      <w:r>
        <w:t>layer</w:t>
      </w:r>
      <w:proofErr w:type="gramEnd"/>
      <w:r>
        <w:t>, we can have a faster converging rate about 1k iteration later, we can see the result.</w:t>
      </w:r>
    </w:p>
    <w:p w14:paraId="7667CF84" w14:textId="77777777" w:rsidR="00E86876" w:rsidRDefault="00413BD5">
      <w:pPr>
        <w:pStyle w:val="Heading1"/>
      </w:pPr>
      <w:r>
        <w:t>Alternative values for the fixed weights</w:t>
      </w:r>
    </w:p>
    <w:p w14:paraId="6D5ECDCD" w14:textId="1DA5BBE5" w:rsidR="00686BCA" w:rsidRDefault="00413BD5">
      <w:r>
        <w:t>By changing the weight, I do see the result changes. With W1p set to zeros and W21 set to o</w:t>
      </w:r>
      <w:r>
        <w:t xml:space="preserve">nes, I can achieve a very fast learning rate. However, if I used all ones and all zeros for both fixed </w:t>
      </w:r>
      <w:proofErr w:type="gramStart"/>
      <w:r>
        <w:t>weight</w:t>
      </w:r>
      <w:proofErr w:type="gramEnd"/>
      <w:r>
        <w:t>, it doesn’t seems to have too much of an effect. The net is slower compared to the default configuration.</w:t>
      </w:r>
    </w:p>
    <w:p w14:paraId="5FDD80D4" w14:textId="77777777" w:rsidR="00E86876" w:rsidRDefault="00413BD5">
      <w:r>
        <w:rPr>
          <w:noProof/>
        </w:rPr>
        <w:drawing>
          <wp:inline distT="0" distB="0" distL="0" distR="0" wp14:anchorId="41562C04" wp14:editId="21E3616F">
            <wp:extent cx="5488305" cy="3087370"/>
            <wp:effectExtent l="0" t="0" r="0" b="0"/>
            <wp:docPr id="4"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pic:cNvPicPr>
                      <a:picLocks noChangeAspect="1" noChangeArrowheads="1"/>
                    </pic:cNvPicPr>
                  </pic:nvPicPr>
                  <pic:blipFill>
                    <a:blip r:embed="rId7"/>
                    <a:stretch>
                      <a:fillRect/>
                    </a:stretch>
                  </pic:blipFill>
                  <pic:spPr bwMode="auto">
                    <a:xfrm>
                      <a:off x="0" y="0"/>
                      <a:ext cx="5488305" cy="3087370"/>
                    </a:xfrm>
                    <a:prstGeom prst="rect">
                      <a:avLst/>
                    </a:prstGeom>
                  </pic:spPr>
                </pic:pic>
              </a:graphicData>
            </a:graphic>
          </wp:inline>
        </w:drawing>
      </w:r>
    </w:p>
    <w:p w14:paraId="4FA43076" w14:textId="77777777" w:rsidR="00E86876" w:rsidRDefault="00413BD5">
      <w:r>
        <w:t>Beta value to zeros...</w:t>
      </w:r>
    </w:p>
    <w:p w14:paraId="68E40AD6" w14:textId="77777777" w:rsidR="00E86876" w:rsidRDefault="00413BD5">
      <w:r>
        <w:rPr>
          <w:noProof/>
        </w:rPr>
        <w:drawing>
          <wp:inline distT="0" distB="0" distL="0" distR="0" wp14:anchorId="2B1D99D8" wp14:editId="29A3C7FD">
            <wp:extent cx="5477510" cy="3081020"/>
            <wp:effectExtent l="0" t="0" r="0" b="0"/>
            <wp:docPr id="5"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
                    <pic:cNvPicPr>
                      <a:picLocks noChangeAspect="1" noChangeArrowheads="1"/>
                    </pic:cNvPicPr>
                  </pic:nvPicPr>
                  <pic:blipFill>
                    <a:blip r:embed="rId8"/>
                    <a:stretch>
                      <a:fillRect/>
                    </a:stretch>
                  </pic:blipFill>
                  <pic:spPr bwMode="auto">
                    <a:xfrm>
                      <a:off x="0" y="0"/>
                      <a:ext cx="5477510" cy="3081020"/>
                    </a:xfrm>
                    <a:prstGeom prst="rect">
                      <a:avLst/>
                    </a:prstGeom>
                  </pic:spPr>
                </pic:pic>
              </a:graphicData>
            </a:graphic>
          </wp:inline>
        </w:drawing>
      </w:r>
    </w:p>
    <w:p w14:paraId="0F80AA22" w14:textId="7A260725" w:rsidR="00E86876" w:rsidRDefault="00413BD5">
      <w:r>
        <w:t>zeros and one</w:t>
      </w:r>
      <w:r>
        <w:t>s for the two weights</w:t>
      </w:r>
    </w:p>
    <w:p w14:paraId="1FED172C" w14:textId="1FB7F30F" w:rsidR="00686BCA" w:rsidRDefault="00686BCA">
      <w:r>
        <w:lastRenderedPageBreak/>
        <w:t>If we change the weigh scale value to a very small value, we can see the system reacts slower:</w:t>
      </w:r>
    </w:p>
    <w:p w14:paraId="7F91986F" w14:textId="61A47078" w:rsidR="00686BCA" w:rsidRDefault="00686BCA">
      <w:r>
        <w:rPr>
          <w:noProof/>
        </w:rPr>
        <w:drawing>
          <wp:inline distT="0" distB="0" distL="0" distR="0" wp14:anchorId="3EB89FDC" wp14:editId="4F894EE4">
            <wp:extent cx="6858000" cy="28930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58000" cy="2893060"/>
                    </a:xfrm>
                    <a:prstGeom prst="rect">
                      <a:avLst/>
                    </a:prstGeom>
                  </pic:spPr>
                </pic:pic>
              </a:graphicData>
            </a:graphic>
          </wp:inline>
        </w:drawing>
      </w:r>
    </w:p>
    <w:p w14:paraId="7C7B9E28" w14:textId="1F61C99B" w:rsidR="00686BCA" w:rsidRDefault="00686BCA">
      <w:r>
        <w:t>If we increase the weight scale to an arbitrary large number, the net will operate marginally faster, just a little bi</w:t>
      </w:r>
      <w:r w:rsidR="00575823">
        <w:t>t</w:t>
      </w:r>
      <w:r w:rsidR="000B1D36">
        <w:t>. However, the result seems to be smoother compared to the previous ones.</w:t>
      </w:r>
    </w:p>
    <w:p w14:paraId="391E1345" w14:textId="60C9C24E" w:rsidR="00575823" w:rsidRDefault="000B1D36">
      <w:r>
        <w:rPr>
          <w:noProof/>
        </w:rPr>
        <w:drawing>
          <wp:inline distT="0" distB="0" distL="0" distR="0" wp14:anchorId="3730053A" wp14:editId="3121999A">
            <wp:extent cx="6858000" cy="289306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858000" cy="2893060"/>
                    </a:xfrm>
                    <a:prstGeom prst="rect">
                      <a:avLst/>
                    </a:prstGeom>
                  </pic:spPr>
                </pic:pic>
              </a:graphicData>
            </a:graphic>
          </wp:inline>
        </w:drawing>
      </w:r>
    </w:p>
    <w:p w14:paraId="560B8D87" w14:textId="77777777" w:rsidR="00E86876" w:rsidRDefault="00413BD5">
      <w:pPr>
        <w:pStyle w:val="Heading1"/>
      </w:pPr>
      <w:r>
        <w:lastRenderedPageBreak/>
        <w:t>Show plots of your results</w:t>
      </w:r>
    </w:p>
    <w:p w14:paraId="14415035" w14:textId="77777777" w:rsidR="00E86876" w:rsidRDefault="00413BD5">
      <w:pPr>
        <w:jc w:val="center"/>
      </w:pPr>
      <w:r>
        <w:rPr>
          <w:noProof/>
        </w:rPr>
        <w:drawing>
          <wp:inline distT="0" distB="3175" distL="0" distR="0" wp14:anchorId="0B3C0A8F" wp14:editId="196DB4AB">
            <wp:extent cx="4903470" cy="2492375"/>
            <wp:effectExtent l="0" t="0" r="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noChangeArrowheads="1"/>
                    </pic:cNvPicPr>
                  </pic:nvPicPr>
                  <pic:blipFill>
                    <a:blip r:embed="rId11"/>
                    <a:srcRect l="36466" r="14580" b="55750"/>
                    <a:stretch>
                      <a:fillRect/>
                    </a:stretch>
                  </pic:blipFill>
                  <pic:spPr bwMode="auto">
                    <a:xfrm>
                      <a:off x="0" y="0"/>
                      <a:ext cx="4903470" cy="2492375"/>
                    </a:xfrm>
                    <a:prstGeom prst="rect">
                      <a:avLst/>
                    </a:prstGeom>
                  </pic:spPr>
                </pic:pic>
              </a:graphicData>
            </a:graphic>
          </wp:inline>
        </w:drawing>
      </w:r>
    </w:p>
    <w:p w14:paraId="28AEC4C4" w14:textId="53328C4C" w:rsidR="00E86876" w:rsidRDefault="003E0C13">
      <w:pPr>
        <w:jc w:val="center"/>
      </w:pPr>
      <w:r>
        <w:t>one-layer</w:t>
      </w:r>
      <w:r w:rsidR="00413BD5">
        <w:t xml:space="preserve"> result after 5 hours operation</w:t>
      </w:r>
    </w:p>
    <w:p w14:paraId="53BF5FEE" w14:textId="77777777" w:rsidR="00E86876" w:rsidRDefault="00413BD5">
      <w:pPr>
        <w:jc w:val="center"/>
      </w:pPr>
      <w:r>
        <w:rPr>
          <w:noProof/>
        </w:rPr>
        <w:drawing>
          <wp:inline distT="0" distB="635" distL="0" distR="0" wp14:anchorId="20B8B7C0" wp14:editId="696DF9FE">
            <wp:extent cx="5053965" cy="3790315"/>
            <wp:effectExtent l="0" t="0" r="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pic:cNvPicPr>
                      <a:picLocks noChangeAspect="1" noChangeArrowheads="1"/>
                    </pic:cNvPicPr>
                  </pic:nvPicPr>
                  <pic:blipFill>
                    <a:blip r:embed="rId12"/>
                    <a:stretch>
                      <a:fillRect/>
                    </a:stretch>
                  </pic:blipFill>
                  <pic:spPr bwMode="auto">
                    <a:xfrm>
                      <a:off x="0" y="0"/>
                      <a:ext cx="5053965" cy="3790315"/>
                    </a:xfrm>
                    <a:prstGeom prst="rect">
                      <a:avLst/>
                    </a:prstGeom>
                  </pic:spPr>
                </pic:pic>
              </a:graphicData>
            </a:graphic>
          </wp:inline>
        </w:drawing>
      </w:r>
    </w:p>
    <w:p w14:paraId="6FD0074C" w14:textId="3C5CFEC5" w:rsidR="00E86876" w:rsidRDefault="003E0C13">
      <w:pPr>
        <w:jc w:val="center"/>
      </w:pPr>
      <w:r>
        <w:t>three-layer</w:t>
      </w:r>
      <w:r w:rsidR="00413BD5">
        <w:t xml:space="preserve"> net after 2k iteration</w:t>
      </w:r>
      <w:r w:rsidR="00413BD5">
        <w:br/>
      </w:r>
    </w:p>
    <w:p w14:paraId="1AB4E6A6" w14:textId="77777777" w:rsidR="00E86876" w:rsidRDefault="00413BD5">
      <w:pPr>
        <w:pStyle w:val="Heading1"/>
      </w:pPr>
      <w:r>
        <w:t>Report on any other observations or variations</w:t>
      </w:r>
    </w:p>
    <w:p w14:paraId="2901217C" w14:textId="0C93893F" w:rsidR="00E86876" w:rsidRDefault="00413BD5">
      <w:r>
        <w:t>The pre-defined weight for 3 hidden layer has a large effect on the learning of</w:t>
      </w:r>
      <w:r>
        <w:t xml:space="preserve"> the net. If we get “lucky” and get a relatively close weight, we will see the convergence of the net very fast. </w:t>
      </w:r>
      <w:r w:rsidR="003E0C13">
        <w:t>However,</w:t>
      </w:r>
      <w:r>
        <w:t xml:space="preserve"> if we have </w:t>
      </w:r>
      <w:proofErr w:type="gramStart"/>
      <w:r>
        <w:t>choose</w:t>
      </w:r>
      <w:proofErr w:type="gramEnd"/>
      <w:r>
        <w:t xml:space="preserve"> bad pre-defined weight, it will take longer for the system to converge.</w:t>
      </w:r>
    </w:p>
    <w:p w14:paraId="2B6E47D9" w14:textId="09243DED" w:rsidR="00E86876" w:rsidRDefault="00413BD5">
      <w:r>
        <w:t>If we change the final layer activation funct</w:t>
      </w:r>
      <w:r>
        <w:t xml:space="preserve">ion for the “preset” file into </w:t>
      </w:r>
      <w:proofErr w:type="spellStart"/>
      <w:r>
        <w:t>logsig</w:t>
      </w:r>
      <w:proofErr w:type="spellEnd"/>
      <w:r>
        <w:t>, we will have a smoother learning result, however, some of the points at the bottom corner will not get covered well. The learning rate also get decreased.</w:t>
      </w:r>
    </w:p>
    <w:sectPr w:rsidR="00E86876">
      <w:pgSz w:w="12240" w:h="15840"/>
      <w:pgMar w:top="720" w:right="720" w:bottom="720" w:left="720" w:header="0" w:footer="0" w:gutter="0"/>
      <w:cols w:space="720"/>
      <w:formProt w:val="0"/>
      <w:docGrid w:linePitch="360" w:charSpace="-204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wMDE3trSwMLW0NDRX0lEKTi0uzszPAykwrAUAePVjMywAAAA="/>
  </w:docVars>
  <w:rsids>
    <w:rsidRoot w:val="00E86876"/>
    <w:rsid w:val="000B1D36"/>
    <w:rsid w:val="003E0C13"/>
    <w:rsid w:val="00413BD5"/>
    <w:rsid w:val="00575823"/>
    <w:rsid w:val="00686BCA"/>
    <w:rsid w:val="00E86876"/>
    <w:rsid w:val="00FC61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EBF9FE"/>
  <w15:docId w15:val="{F9B54F70-CF4C-46BE-BAF3-2D4C22823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style>
  <w:style w:type="paragraph" w:styleId="Heading1">
    <w:name w:val="heading 1"/>
    <w:basedOn w:val="Normal"/>
    <w:next w:val="Normal"/>
    <w:link w:val="Heading1Char"/>
    <w:uiPriority w:val="9"/>
    <w:qFormat/>
    <w:rsid w:val="00802C8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802C89"/>
    <w:rPr>
      <w:rFonts w:asciiTheme="majorHAnsi" w:eastAsiaTheme="majorEastAsia" w:hAnsiTheme="majorHAnsi" w:cstheme="majorBidi"/>
      <w:color w:val="2F5496" w:themeColor="accent1" w:themeShade="BF"/>
      <w:sz w:val="32"/>
      <w:szCs w:val="32"/>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TotalTime>
  <Pages>4</Pages>
  <Words>482</Words>
  <Characters>2748</Characters>
  <Application>Microsoft Office Word</Application>
  <DocSecurity>0</DocSecurity>
  <Lines>22</Lines>
  <Paragraphs>6</Paragraphs>
  <ScaleCrop>false</ScaleCrop>
  <Company/>
  <LinksUpToDate>false</LinksUpToDate>
  <CharactersWithSpaces>3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k Qian</dc:creator>
  <dc:description/>
  <cp:lastModifiedBy>Frank Qian</cp:lastModifiedBy>
  <cp:revision>50</cp:revision>
  <dcterms:created xsi:type="dcterms:W3CDTF">2018-10-02T15:30:00Z</dcterms:created>
  <dcterms:modified xsi:type="dcterms:W3CDTF">2018-10-03T01:5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